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2DD1BA" w14:textId="77777777" w:rsidR="00735B6F" w:rsidRDefault="005F6D89">
      <w:pPr>
        <w:pStyle w:val="Title"/>
      </w:pPr>
      <w:r>
        <w:t>Healthy Neighborhoods - Finding Variables</w:t>
      </w:r>
    </w:p>
    <w:p w14:paraId="05D3B061" w14:textId="77777777" w:rsidR="00735B6F" w:rsidRDefault="005F6D89">
      <w:pPr>
        <w:pStyle w:val="Author"/>
      </w:pPr>
      <w:r>
        <w:t>Andrew Cistola</w:t>
      </w:r>
    </w:p>
    <w:p w14:paraId="25222A9E" w14:textId="77777777" w:rsidR="00735B6F" w:rsidRDefault="005F6D89">
      <w:pPr>
        <w:pStyle w:val="Date"/>
      </w:pPr>
      <w:r>
        <w:t>6/30/2019</w:t>
      </w:r>
    </w:p>
    <w:p w14:paraId="2AC9BDC6" w14:textId="77777777" w:rsidR="00735B6F" w:rsidRDefault="005F6D89">
      <w:pPr>
        <w:pStyle w:val="FirstParagraph"/>
      </w:pPr>
      <w:r>
        <w:t>Prep Code</w:t>
      </w:r>
      <w:bookmarkStart w:id="0" w:name="_GoBack"/>
      <w:bookmarkEnd w:id="0"/>
    </w:p>
    <w:p w14:paraId="18822E9F" w14:textId="77777777" w:rsidR="00735B6F" w:rsidRDefault="005F6D89">
      <w:pPr>
        <w:pStyle w:val="SourceCode"/>
      </w:pPr>
      <w:r>
        <w:rPr>
          <w:rStyle w:val="VerbatimChar"/>
        </w:rPr>
        <w:t>library(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library(</w:t>
      </w:r>
      <w:proofErr w:type="spellStart"/>
      <w:r>
        <w:rPr>
          <w:rStyle w:val="VerbatimChar"/>
        </w:rPr>
        <w:t>randomForest</w:t>
      </w:r>
      <w:proofErr w:type="spellEnd"/>
      <w:r>
        <w:rPr>
          <w:rStyle w:val="VerbatimChar"/>
        </w:rPr>
        <w:t>)</w:t>
      </w:r>
      <w:r>
        <w:br/>
      </w:r>
      <w:proofErr w:type="gramStart"/>
      <w:r>
        <w:rPr>
          <w:rStyle w:val="VerbatimChar"/>
        </w:rPr>
        <w:t>library(</w:t>
      </w:r>
      <w:proofErr w:type="gramEnd"/>
      <w:r>
        <w:rPr>
          <w:rStyle w:val="VerbatimChar"/>
        </w:rPr>
        <w:t>MASS)</w:t>
      </w:r>
      <w:r>
        <w:br/>
      </w:r>
      <w:r>
        <w:rPr>
          <w:rStyle w:val="VerbatimChar"/>
        </w:rPr>
        <w:t>library(reshape)</w:t>
      </w:r>
      <w:r>
        <w:br/>
      </w:r>
      <w:r>
        <w:br/>
      </w:r>
      <w:r>
        <w:rPr>
          <w:rStyle w:val="VerbatimChar"/>
        </w:rPr>
        <w:t>setwd("C:/Users/drewc/Documents/healthy_neighborhoods")</w:t>
      </w:r>
    </w:p>
    <w:p w14:paraId="55434D7F" w14:textId="77777777" w:rsidR="00735B6F" w:rsidRDefault="005F6D89">
      <w:pPr>
        <w:pStyle w:val="FirstParagraph"/>
      </w:pPr>
      <w:r>
        <w:t>Random Forest to Sort Variables</w:t>
      </w:r>
    </w:p>
    <w:p w14:paraId="1200E2C5" w14:textId="77777777" w:rsidR="00735B6F" w:rsidRDefault="005F6D89">
      <w:pPr>
        <w:pStyle w:val="SourceCode"/>
      </w:pPr>
      <w:r>
        <w:rPr>
          <w:rStyle w:val="VerbatimChar"/>
        </w:rPr>
        <w:t>rf = read.csv("rf/rf_master_dmacs.csv")</w:t>
      </w:r>
      <w:r>
        <w:br/>
      </w:r>
      <w:r>
        <w:br/>
      </w:r>
      <w:r>
        <w:rPr>
          <w:rStyle w:val="VerbatimChar"/>
        </w:rPr>
        <w:t>rf$Tract &lt;- NULL</w:t>
      </w:r>
      <w:r>
        <w:br/>
      </w:r>
      <w:r>
        <w:br/>
      </w:r>
      <w:r>
        <w:rPr>
          <w:rStyle w:val="VerbatimChar"/>
        </w:rPr>
        <w:t>rf = rf %&gt;% mutate_if(is.factor, as.numeric)</w:t>
      </w:r>
      <w:r>
        <w:br/>
      </w:r>
      <w:r>
        <w:br/>
      </w:r>
      <w:r>
        <w:rPr>
          <w:rStyle w:val="VerbatimChar"/>
        </w:rPr>
        <w:t>of &lt;- randomForest(</w:t>
      </w:r>
      <w:r>
        <w:br/>
      </w:r>
      <w:r>
        <w:rPr>
          <w:rStyle w:val="VerbatimChar"/>
        </w:rPr>
        <w:t xml:space="preserve">  formula = Diabetes ~ ., </w:t>
      </w:r>
      <w:r>
        <w:br/>
      </w:r>
      <w:r>
        <w:rPr>
          <w:rStyle w:val="VerbatimChar"/>
        </w:rPr>
        <w:t xml:space="preserve">  data = rf, 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ntree = 1000,</w:t>
      </w:r>
      <w:r>
        <w:br/>
      </w:r>
      <w:r>
        <w:rPr>
          <w:rStyle w:val="VerbatimChar"/>
        </w:rPr>
        <w:t xml:space="preserve">  importance=TRUE)</w:t>
      </w:r>
      <w:r>
        <w:br/>
      </w:r>
      <w:r>
        <w:br/>
      </w:r>
      <w:r>
        <w:rPr>
          <w:rStyle w:val="VerbatimChar"/>
        </w:rPr>
        <w:t>rank = importance(of)</w:t>
      </w:r>
      <w:r>
        <w:br/>
      </w:r>
      <w:r>
        <w:br/>
      </w:r>
      <w:r>
        <w:rPr>
          <w:rStyle w:val="VerbatimChar"/>
        </w:rPr>
        <w:t>write.csv(rank, "C:/Users/drewc/Documents/healthy_neighborhoods/rf/rf_results_rank.csv") # clean and transpose in excel</w:t>
      </w:r>
    </w:p>
    <w:p w14:paraId="47086D0B" w14:textId="77777777" w:rsidR="00735B6F" w:rsidRDefault="005F6D89">
      <w:pPr>
        <w:pStyle w:val="FirstParagraph"/>
      </w:pPr>
      <w:r>
        <w:t>Bind Variables to Prepare Model</w:t>
      </w:r>
    </w:p>
    <w:p w14:paraId="294C11CB" w14:textId="77777777" w:rsidR="00735B6F" w:rsidRDefault="005F6D89">
      <w:pPr>
        <w:pStyle w:val="SourceCode"/>
      </w:pPr>
      <w:r>
        <w:rPr>
          <w:rStyle w:val="VerbatimChar"/>
        </w:rPr>
        <w:t>rank = read.csv("rf/rf_results_rank41.csv")</w:t>
      </w:r>
      <w:r>
        <w:br/>
      </w:r>
      <w:r>
        <w:rPr>
          <w:rStyle w:val="VerbatimChar"/>
        </w:rPr>
        <w:t xml:space="preserve">rf </w:t>
      </w:r>
      <w:r>
        <w:rPr>
          <w:rStyle w:val="VerbatimChar"/>
        </w:rPr>
        <w:t>= read.csv("rf/rf_data_dmacs.csv")</w:t>
      </w:r>
      <w:r>
        <w:br/>
      </w:r>
      <w:r>
        <w:br/>
      </w:r>
      <w:r>
        <w:rPr>
          <w:rStyle w:val="VerbatimChar"/>
        </w:rPr>
        <w:t>bind = rbind.fill(rank, rf)</w:t>
      </w:r>
      <w:r>
        <w:br/>
      </w:r>
      <w:r>
        <w:br/>
      </w:r>
      <w:r>
        <w:rPr>
          <w:rStyle w:val="VerbatimChar"/>
        </w:rPr>
        <w:t>write.csv(bind, "C:/Users/drewc/Documents/healthy_neighborhoods/rf/rf_results_bind.csv") #remove NA and clean in excel</w:t>
      </w:r>
      <w:r>
        <w:br/>
      </w:r>
      <w:r>
        <w:rPr>
          <w:rStyle w:val="VerbatimChar"/>
        </w:rPr>
        <w:t>mod = read.csv("rf/rf_results_bind.csv")</w:t>
      </w:r>
      <w:r>
        <w:br/>
      </w:r>
      <w:r>
        <w:br/>
      </w:r>
      <w:r>
        <w:rPr>
          <w:rStyle w:val="VerbatimChar"/>
        </w:rPr>
        <w:t>frmla = as.formula(paste("Diab</w:t>
      </w:r>
      <w:r>
        <w:rPr>
          <w:rStyle w:val="VerbatimChar"/>
        </w:rPr>
        <w:t xml:space="preserve">etes ~ ", paste(colnames(rank), collapse=" + </w:t>
      </w:r>
      <w:r>
        <w:rPr>
          <w:rStyle w:val="VerbatimChar"/>
        </w:rPr>
        <w:lastRenderedPageBreak/>
        <w:t>"), sep = ""))</w:t>
      </w:r>
      <w:r>
        <w:br/>
      </w:r>
      <w:r>
        <w:br/>
      </w:r>
      <w:r>
        <w:rPr>
          <w:rStyle w:val="VerbatimChar"/>
        </w:rPr>
        <w:t>fit = lm(frmla, data=mod)</w:t>
      </w:r>
    </w:p>
    <w:p w14:paraId="66536792" w14:textId="77777777" w:rsidR="00735B6F" w:rsidRDefault="005F6D89">
      <w:pPr>
        <w:pStyle w:val="FirstParagraph"/>
      </w:pPr>
      <w:r>
        <w:t>Stepwise Multiple Regression Model</w:t>
      </w:r>
    </w:p>
    <w:p w14:paraId="28B9292D" w14:textId="77777777" w:rsidR="00735B6F" w:rsidRDefault="005F6D89">
      <w:pPr>
        <w:pStyle w:val="SourceCode"/>
      </w:pPr>
      <w:r>
        <w:rPr>
          <w:rStyle w:val="VerbatimChar"/>
        </w:rPr>
        <w:t>back &lt;- stepAIC(fit, direction="backward")</w:t>
      </w:r>
      <w:r>
        <w:br/>
      </w:r>
      <w:r>
        <w:br/>
      </w:r>
      <w:r>
        <w:rPr>
          <w:rStyle w:val="VerbatimChar"/>
        </w:rPr>
        <w:t>final &lt;- data.frame(summary(back)$coefficients)</w:t>
      </w:r>
      <w:r>
        <w:br/>
      </w:r>
      <w:r>
        <w:br/>
      </w:r>
      <w:r>
        <w:rPr>
          <w:rStyle w:val="VerbatimChar"/>
        </w:rPr>
        <w:t>write.csv(final, file = "C:/Users/drewc/D</w:t>
      </w:r>
      <w:r>
        <w:rPr>
          <w:rStyle w:val="VerbatimChar"/>
        </w:rPr>
        <w:t>ocuments/healthy_neighborhoods/rf/rf_results_dmacs.csv")</w:t>
      </w:r>
    </w:p>
    <w:p w14:paraId="626D74B8" w14:textId="77777777" w:rsidR="00735B6F" w:rsidRDefault="005F6D89">
      <w:pPr>
        <w:pStyle w:val="FirstParagraph"/>
      </w:pPr>
      <w:r>
        <w:t>Build a Plot</w:t>
      </w:r>
    </w:p>
    <w:p w14:paraId="1C239ABA" w14:textId="3826A951" w:rsidR="00735B6F" w:rsidRDefault="005F6D89">
      <w:pPr>
        <w:pStyle w:val="SourceCode"/>
      </w:pPr>
      <w:r>
        <w:rPr>
          <w:rStyle w:val="VerbatimChar"/>
        </w:rPr>
        <w:t>finalcoef = c(-0.009209168, -0.009203037, -0.213959604,  0.004052260,  0.374193911, 0.150295698,  0.123187029,  0.004647710,  0.013869891, -0.038886763, 0.004852323,  0.027010880, -0.003</w:t>
      </w:r>
      <w:r>
        <w:rPr>
          <w:rStyle w:val="VerbatimChar"/>
        </w:rPr>
        <w:t>714177,  0.001315302,  0.003673114, 0.003874608, -0.003758599,  0.006031646,  0.011160991, -0.004085458)</w:t>
      </w:r>
      <w:r>
        <w:br/>
      </w:r>
      <w:r>
        <w:br/>
      </w:r>
      <w:r>
        <w:rPr>
          <w:rStyle w:val="VerbatimChar"/>
        </w:rPr>
        <w:t>finalvars = c("With a Computer", "With Income from Earnings", "College Educated", "With a Disability", "85 Years and Over", "62 Years and Over", "Born</w:t>
      </w:r>
      <w:r>
        <w:rPr>
          <w:rStyle w:val="VerbatimChar"/>
        </w:rPr>
        <w:t xml:space="preserve"> in U.S.", "Not in Labor Force on Medicaid", "Householder in Household", "Not in Labor Force", "Nonfamily Households", "English Only Households", "Households with Children", "House Value $50,000-$99,999", "With Social Security", "Householder Living Alone",</w:t>
      </w:r>
      <w:r>
        <w:rPr>
          <w:rStyle w:val="VerbatimChar"/>
        </w:rPr>
        <w:t xml:space="preserve"> "Married Females", "Family Households", "Males Widowed", "65 and Over Households") </w:t>
      </w:r>
      <w:r>
        <w:br/>
      </w:r>
      <w:r>
        <w:br/>
      </w:r>
      <w:r>
        <w:rPr>
          <w:rStyle w:val="VerbatimChar"/>
        </w:rPr>
        <w:t>par(mar=c(9, 3, 3, 3))</w:t>
      </w:r>
      <w:r>
        <w:br/>
      </w:r>
      <w:r>
        <w:rPr>
          <w:rStyle w:val="VerbatimChar"/>
        </w:rPr>
        <w:t>barplot(finalcoef, names.arg = finalvars, main = "Social Variables Associated with Diabetets Mortality", ylab = "Coefficient Value in Final Fit Mod</w:t>
      </w:r>
      <w:r>
        <w:rPr>
          <w:rStyle w:val="VerbatimChar"/>
        </w:rPr>
        <w:t>el", col = "blue"</w:t>
      </w:r>
      <w:r w:rsidR="00CD181F" w:rsidRPr="00CD181F">
        <w:lastRenderedPageBreak/>
        <w:drawing>
          <wp:inline distT="0" distB="0" distL="0" distR="0" wp14:anchorId="3E3A517B" wp14:editId="3F9C541A">
            <wp:extent cx="5943600" cy="36690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9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VerbatimChar"/>
        </w:rPr>
        <w:t>, las = 2, horiz = FALSE, cex.names = 0.6)</w:t>
      </w:r>
    </w:p>
    <w:sectPr w:rsidR="00735B6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60303E" w14:textId="77777777" w:rsidR="005F6D89" w:rsidRDefault="005F6D89">
      <w:pPr>
        <w:spacing w:after="0"/>
      </w:pPr>
      <w:r>
        <w:separator/>
      </w:r>
    </w:p>
  </w:endnote>
  <w:endnote w:type="continuationSeparator" w:id="0">
    <w:p w14:paraId="66904429" w14:textId="77777777" w:rsidR="005F6D89" w:rsidRDefault="005F6D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26EA06" w14:textId="77777777" w:rsidR="005F6D89" w:rsidRDefault="005F6D89">
      <w:r>
        <w:separator/>
      </w:r>
    </w:p>
  </w:footnote>
  <w:footnote w:type="continuationSeparator" w:id="0">
    <w:p w14:paraId="04510CA4" w14:textId="77777777" w:rsidR="005F6D89" w:rsidRDefault="005F6D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75ACA2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87648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F6D89"/>
    <w:rsid w:val="00735B6F"/>
    <w:rsid w:val="00784D58"/>
    <w:rsid w:val="008D6863"/>
    <w:rsid w:val="00B86B75"/>
    <w:rsid w:val="00BC48D5"/>
    <w:rsid w:val="00C36279"/>
    <w:rsid w:val="00CD181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8DA28"/>
  <w15:docId w15:val="{040294E0-FD9F-4605-87FF-34ED7A5F23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36</Words>
  <Characters>1919</Characters>
  <Application>Microsoft Office Word</Application>
  <DocSecurity>0</DocSecurity>
  <Lines>15</Lines>
  <Paragraphs>4</Paragraphs>
  <ScaleCrop>false</ScaleCrop>
  <Company/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y Neighborhoods - Finding Variables</dc:title>
  <dc:creator>Andrew Cistola</dc:creator>
  <cp:keywords/>
  <cp:lastModifiedBy>Drew Cistola</cp:lastModifiedBy>
  <cp:revision>2</cp:revision>
  <dcterms:created xsi:type="dcterms:W3CDTF">2019-06-30T20:34:00Z</dcterms:created>
  <dcterms:modified xsi:type="dcterms:W3CDTF">2019-06-30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30/2019</vt:lpwstr>
  </property>
  <property fmtid="{D5CDD505-2E9C-101B-9397-08002B2CF9AE}" pid="3" name="output">
    <vt:lpwstr/>
  </property>
</Properties>
</file>